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19FB1D" w14:textId="42DDBCF5" w:rsidR="002A134B" w:rsidRDefault="0087455A">
      <w:r>
        <w:rPr>
          <w:noProof/>
        </w:rPr>
        <w:drawing>
          <wp:inline distT="0" distB="0" distL="0" distR="0" wp14:anchorId="04C3753C" wp14:editId="59752F46">
            <wp:extent cx="5731510" cy="322262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A6DD71" w14:textId="3F36FF7E" w:rsidR="0087455A" w:rsidRDefault="0087455A">
      <w:r>
        <w:rPr>
          <w:noProof/>
        </w:rPr>
        <w:drawing>
          <wp:inline distT="0" distB="0" distL="0" distR="0" wp14:anchorId="45B5C6A7" wp14:editId="3479C994">
            <wp:extent cx="5731510" cy="322262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F45E9D" w14:textId="490E14CA" w:rsidR="0087455A" w:rsidRDefault="0087455A">
      <w:r>
        <w:rPr>
          <w:noProof/>
        </w:rPr>
        <w:lastRenderedPageBreak/>
        <w:drawing>
          <wp:inline distT="0" distB="0" distL="0" distR="0" wp14:anchorId="3C40785A" wp14:editId="619E7D4A">
            <wp:extent cx="5731510" cy="322262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87455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0szAxtTQzNrIwMLVQ0lEKTi0uzszPAykwrAUAtwmQjSwAAAA="/>
  </w:docVars>
  <w:rsids>
    <w:rsidRoot w:val="0087455A"/>
    <w:rsid w:val="002A134B"/>
    <w:rsid w:val="008745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835EEE"/>
  <w15:chartTrackingRefBased/>
  <w15:docId w15:val="{395F2238-03DC-4470-A606-611AF7F5DB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0</Words>
  <Characters>5</Characters>
  <Application>Microsoft Office Word</Application>
  <DocSecurity>0</DocSecurity>
  <Lines>1</Lines>
  <Paragraphs>1</Paragraphs>
  <ScaleCrop>false</ScaleCrop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llet, Grace</dc:creator>
  <cp:keywords/>
  <dc:description/>
  <cp:lastModifiedBy>Michallet, Grace</cp:lastModifiedBy>
  <cp:revision>1</cp:revision>
  <dcterms:created xsi:type="dcterms:W3CDTF">2021-01-12T23:40:00Z</dcterms:created>
  <dcterms:modified xsi:type="dcterms:W3CDTF">2021-01-12T23:42:00Z</dcterms:modified>
</cp:coreProperties>
</file>